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1dbb95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0d518ee-255c-4c82-8710-99bade2d346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06:54Z</dcterms:created>
  <dcterms:modified xsi:type="dcterms:W3CDTF">2023-08-11T17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